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30B723B9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2</w:t>
      </w:r>
      <w:r w:rsidR="003F7672">
        <w:t>7</w:t>
      </w:r>
      <w:r w:rsidRPr="00AC066C">
        <w:t xml:space="preserve">th </w:t>
      </w:r>
      <w:r w:rsidR="003F7672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6A6F381B" w:rsidR="002B51BF" w:rsidRPr="002B51BF" w:rsidRDefault="00BD7AF4" w:rsidP="002B51BF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  <w:r w:rsidRPr="002B51BF">
              <w:rPr>
                <w:rFonts w:eastAsia="Calibri"/>
                <w:sz w:val="26"/>
                <w:szCs w:val="26"/>
              </w:rPr>
              <w:t xml:space="preserve"> 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7C86309" w:rsidR="00664E1A" w:rsidRPr="002B51BF" w:rsidRDefault="00BD7AF4" w:rsidP="00664E1A">
            <w:pPr>
              <w:rPr>
                <w:rFonts w:eastAsia="Calibri"/>
                <w:sz w:val="26"/>
                <w:szCs w:val="26"/>
              </w:rPr>
            </w:pPr>
            <w:r w:rsidRPr="002B51BF">
              <w:rPr>
                <w:rFonts w:eastAsia="Calibri"/>
                <w:sz w:val="26"/>
                <w:szCs w:val="26"/>
              </w:rPr>
              <w:t>Yingyu Wei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r w:rsidRPr="004A446E">
        <w:t xml:space="preserve">1  </w:t>
      </w:r>
      <w:r w:rsidR="00223BF7" w:rsidRPr="004A446E">
        <w:t>Meeting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6B7D3310" w14:textId="4AB222F6" w:rsidR="00A00DDE" w:rsidRPr="00A00DDE" w:rsidRDefault="005C2FBD" w:rsidP="00A00DDE">
      <w:pPr>
        <w:pStyle w:val="a3"/>
        <w:rPr>
          <w:rFonts w:ascii="宋体" w:eastAsia="宋体" w:hAnsi="宋体" w:cs="宋体"/>
          <w:lang w:eastAsia="zh-CN"/>
        </w:rPr>
      </w:pPr>
      <w:r>
        <w:t>None</w:t>
      </w:r>
      <w:r w:rsidR="007D7DAC">
        <w:rPr>
          <w:rFonts w:ascii="宋体" w:eastAsia="宋体" w:hAnsi="宋体" w:cs="宋体" w:hint="eastAsia"/>
          <w:lang w:eastAsia="zh-CN"/>
        </w:rPr>
        <w:t>.</w:t>
      </w:r>
    </w:p>
    <w:p w14:paraId="73EA7A2F" w14:textId="77777777" w:rsidR="005C2FBD" w:rsidRPr="00A800E0" w:rsidRDefault="005C2FBD" w:rsidP="00A800E0">
      <w:pPr>
        <w:pStyle w:val="second-leveltitle"/>
      </w:pPr>
      <w:r w:rsidRPr="00A800E0">
        <w:t>New Businesses</w:t>
      </w:r>
    </w:p>
    <w:p w14:paraId="3135DA38" w14:textId="36CF71EA" w:rsidR="00A800E0" w:rsidRDefault="00BD7AF4" w:rsidP="00BD7AF4">
      <w:pPr>
        <w:pStyle w:val="a3"/>
        <w:ind w:firstLine="420"/>
      </w:pPr>
      <w:r w:rsidRPr="00BD7AF4">
        <w:rPr>
          <w:rFonts w:hint="eastAsia"/>
        </w:rPr>
        <w:t>The</w:t>
      </w:r>
      <w:r>
        <w:t xml:space="preserve"> main purpose of this meeting is to u</w:t>
      </w:r>
      <w:r w:rsidRPr="00BD7AF4">
        <w:rPr>
          <w:rFonts w:hint="eastAsia"/>
        </w:rPr>
        <w:t xml:space="preserve">pdate </w:t>
      </w:r>
      <w:r>
        <w:t xml:space="preserve">every team member’s </w:t>
      </w:r>
      <w:r w:rsidRPr="00BD7AF4">
        <w:rPr>
          <w:rFonts w:hint="eastAsia"/>
        </w:rPr>
        <w:t>task progress</w:t>
      </w:r>
      <w:r>
        <w:t>.</w:t>
      </w:r>
      <w:r w:rsidR="003F7672">
        <w:t xml:space="preserve"> And also discuss about the coming assignment – Milestone 1 report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r>
        <w:t xml:space="preserve">2  </w:t>
      </w:r>
      <w:r w:rsidR="008A4333">
        <w:t>Presentation Content</w:t>
      </w:r>
    </w:p>
    <w:p w14:paraId="7954C72E" w14:textId="6C015049" w:rsidR="00A43FEB" w:rsidRPr="00D24FA6" w:rsidRDefault="00BD7AF4" w:rsidP="004A446E">
      <w:pPr>
        <w:pStyle w:val="a3"/>
      </w:pPr>
      <w:r>
        <w:t>Every team member will show their work and update their progress, and scrum master will allocate the task towards Milestone 1 report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359AD" w14:textId="77777777" w:rsidR="000F51D5" w:rsidRDefault="000F51D5" w:rsidP="00DC7ED1">
      <w:r>
        <w:separator/>
      </w:r>
    </w:p>
  </w:endnote>
  <w:endnote w:type="continuationSeparator" w:id="0">
    <w:p w14:paraId="0B3E2B17" w14:textId="77777777" w:rsidR="000F51D5" w:rsidRDefault="000F51D5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CE058" w14:textId="77777777" w:rsidR="000F51D5" w:rsidRDefault="000F51D5" w:rsidP="00DC7ED1">
      <w:r>
        <w:separator/>
      </w:r>
    </w:p>
  </w:footnote>
  <w:footnote w:type="continuationSeparator" w:id="0">
    <w:p w14:paraId="72B4AD12" w14:textId="77777777" w:rsidR="000F51D5" w:rsidRDefault="000F51D5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6"/>
  </w:num>
  <w:num w:numId="2" w16cid:durableId="554658948">
    <w:abstractNumId w:val="2"/>
  </w:num>
  <w:num w:numId="3" w16cid:durableId="647512720">
    <w:abstractNumId w:val="4"/>
  </w:num>
  <w:num w:numId="4" w16cid:durableId="102651097">
    <w:abstractNumId w:val="7"/>
  </w:num>
  <w:num w:numId="5" w16cid:durableId="880558093">
    <w:abstractNumId w:val="0"/>
  </w:num>
  <w:num w:numId="6" w16cid:durableId="913509209">
    <w:abstractNumId w:val="8"/>
  </w:num>
  <w:num w:numId="7" w16cid:durableId="177012920">
    <w:abstractNumId w:val="5"/>
  </w:num>
  <w:num w:numId="8" w16cid:durableId="1171487069">
    <w:abstractNumId w:val="3"/>
  </w:num>
  <w:num w:numId="9" w16cid:durableId="1498301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Wa1AEGYt0osAAAA"/>
  </w:docVars>
  <w:rsids>
    <w:rsidRoot w:val="00ED12D9"/>
    <w:rsid w:val="000A484F"/>
    <w:rsid w:val="000D25D1"/>
    <w:rsid w:val="000F51D5"/>
    <w:rsid w:val="00124A81"/>
    <w:rsid w:val="001F68F1"/>
    <w:rsid w:val="00223BF7"/>
    <w:rsid w:val="00242C4C"/>
    <w:rsid w:val="002B51BF"/>
    <w:rsid w:val="003F7672"/>
    <w:rsid w:val="00400665"/>
    <w:rsid w:val="004A446E"/>
    <w:rsid w:val="005155F3"/>
    <w:rsid w:val="005A5097"/>
    <w:rsid w:val="005C2FBD"/>
    <w:rsid w:val="00633784"/>
    <w:rsid w:val="00633C51"/>
    <w:rsid w:val="00664E1A"/>
    <w:rsid w:val="00680052"/>
    <w:rsid w:val="00714E21"/>
    <w:rsid w:val="00737223"/>
    <w:rsid w:val="00742804"/>
    <w:rsid w:val="007D7DAC"/>
    <w:rsid w:val="008004DC"/>
    <w:rsid w:val="008113C3"/>
    <w:rsid w:val="00867A4E"/>
    <w:rsid w:val="008A4333"/>
    <w:rsid w:val="00953F27"/>
    <w:rsid w:val="009A40EC"/>
    <w:rsid w:val="00A00DDE"/>
    <w:rsid w:val="00A43FEB"/>
    <w:rsid w:val="00A800E0"/>
    <w:rsid w:val="00A97160"/>
    <w:rsid w:val="00AA438B"/>
    <w:rsid w:val="00AC066C"/>
    <w:rsid w:val="00B72D85"/>
    <w:rsid w:val="00BD7AF4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32</cp:revision>
  <dcterms:created xsi:type="dcterms:W3CDTF">2022-03-12T08:47:00Z</dcterms:created>
  <dcterms:modified xsi:type="dcterms:W3CDTF">2022-05-02T10:52:00Z</dcterms:modified>
</cp:coreProperties>
</file>